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5B31" w:rsidRPr="005733F7" w:rsidRDefault="00E432CF" w:rsidP="00465B31">
      <w:pPr>
        <w:pStyle w:val="BodyA"/>
        <w:spacing w:after="0"/>
        <w:rPr>
          <w:color w:val="262626"/>
          <w:sz w:val="44"/>
          <w:szCs w:val="44"/>
          <w:u w:color="262626"/>
        </w:rPr>
      </w:pPr>
      <w:r>
        <w:rPr>
          <w:color w:val="0070C0"/>
          <w:sz w:val="44"/>
          <w:szCs w:val="44"/>
          <w:u w:color="0070C0"/>
        </w:rPr>
        <w:t>Simonas Petkevicius</w:t>
      </w:r>
      <w:r w:rsidR="00465B31" w:rsidRPr="005733F7">
        <w:rPr>
          <w:color w:val="0070C0"/>
          <w:sz w:val="44"/>
          <w:szCs w:val="44"/>
          <w:u w:color="0070C0"/>
        </w:rPr>
        <w:t xml:space="preserve"> | </w:t>
      </w:r>
      <w:r>
        <w:rPr>
          <w:color w:val="262626"/>
          <w:sz w:val="44"/>
          <w:szCs w:val="44"/>
          <w:u w:color="262626"/>
        </w:rPr>
        <w:t>Computer Science Student</w:t>
      </w:r>
    </w:p>
    <w:p w:rsidR="00465B31" w:rsidRPr="005733F7" w:rsidRDefault="00465B31" w:rsidP="00465B31">
      <w:pPr>
        <w:pStyle w:val="BodyA"/>
        <w:spacing w:after="0" w:line="240" w:lineRule="auto"/>
      </w:pPr>
      <w:r w:rsidRPr="005733F7">
        <w:rPr>
          <w:b/>
          <w:bCs/>
        </w:rPr>
        <w:t>Phone</w:t>
      </w:r>
      <w:r w:rsidR="00E432CF">
        <w:t>: +370 662 70430</w:t>
      </w:r>
      <w:r w:rsidRPr="004E01FB">
        <w:t xml:space="preserve"> | </w:t>
      </w:r>
      <w:r w:rsidRPr="005733F7">
        <w:rPr>
          <w:b/>
          <w:bCs/>
        </w:rPr>
        <w:t>Email</w:t>
      </w:r>
      <w:r w:rsidRPr="004E01FB">
        <w:t xml:space="preserve">: </w:t>
      </w:r>
      <w:hyperlink r:id="rId7" w:history="1">
        <w:r w:rsidR="00E432CF" w:rsidRPr="00244766">
          <w:rPr>
            <w:rStyle w:val="Hipersaitas"/>
            <w:rFonts w:eastAsia="Trebuchet MS"/>
            <w:u w:color="262626"/>
          </w:rPr>
          <w:t>simonas.petk@gmail.com</w:t>
        </w:r>
      </w:hyperlink>
      <w:r w:rsidRPr="004E01FB">
        <w:t xml:space="preserve"> | </w:t>
      </w:r>
      <w:r w:rsidRPr="005733F7">
        <w:rPr>
          <w:b/>
          <w:bCs/>
        </w:rPr>
        <w:t>LinkedIn</w:t>
      </w:r>
      <w:r w:rsidRPr="004E01FB">
        <w:t xml:space="preserve">: </w:t>
      </w:r>
      <w:hyperlink r:id="rId8" w:history="1">
        <w:r w:rsidRPr="004E01FB">
          <w:rPr>
            <w:rStyle w:val="Hyperlink0"/>
            <w:rFonts w:ascii="Calibri" w:hAnsi="Calibri" w:cs="Calibri"/>
          </w:rPr>
          <w:t>Profile</w:t>
        </w:r>
      </w:hyperlink>
      <w:r w:rsidRPr="004E01FB">
        <w:rPr>
          <w:color w:val="262626"/>
          <w:u w:val="single" w:color="262626"/>
        </w:rPr>
        <w:t xml:space="preserve"> </w:t>
      </w:r>
      <w:r w:rsidRPr="004E01FB">
        <w:t xml:space="preserve">| </w:t>
      </w:r>
      <w:r w:rsidRPr="005733F7">
        <w:rPr>
          <w:b/>
          <w:bCs/>
        </w:rPr>
        <w:t>Location</w:t>
      </w:r>
      <w:r w:rsidRPr="004E01FB">
        <w:t>:</w:t>
      </w:r>
      <w:r w:rsidR="00E432CF">
        <w:t xml:space="preserve"> Sheffield, UK</w:t>
      </w:r>
    </w:p>
    <w:p w:rsidR="00465B31" w:rsidRPr="005733F7" w:rsidRDefault="00465B31" w:rsidP="00465B31">
      <w:pPr>
        <w:pStyle w:val="BodyA"/>
        <w:spacing w:before="240" w:after="60"/>
      </w:pPr>
      <w:r w:rsidRPr="005733F7">
        <w:rPr>
          <w:b/>
          <w:bCs/>
          <w:color w:val="0070C0"/>
          <w:sz w:val="28"/>
          <w:szCs w:val="28"/>
          <w:u w:color="0070C0"/>
        </w:rPr>
        <w:t>Expertise</w:t>
      </w:r>
      <w:r w:rsidRPr="005733F7">
        <w:rPr>
          <w:b/>
          <w:bCs/>
          <w:color w:val="0070C0"/>
          <w:sz w:val="28"/>
          <w:szCs w:val="28"/>
          <w:u w:color="0070C0"/>
        </w:rPr>
        <w:br/>
      </w:r>
      <w:r w:rsidR="00E432CF" w:rsidRPr="00E432CF">
        <w:t xml:space="preserve">Android Studio, Java, C++, Android Development, Microsoft Office, WordPress, XML, Ruby, JavaScript, HTML, Cascading Style Sheets (CSS), Teamwork, Blogging, C, Sales, Writing, Software Documentation, Social Media, Communication, Microsoft Excel, Microsoft Word, Microsoft PowerPoint, SQL, SQLite, Problem Solving, Time Management, English, Entrepreneurship, </w:t>
      </w:r>
      <w:r w:rsidR="00E432CF">
        <w:t>Agile,</w:t>
      </w:r>
      <w:r w:rsidR="00E432CF" w:rsidRPr="00E432CF">
        <w:t xml:space="preserve"> Leadership, Python (Programming Language), Management, Event Management</w:t>
      </w:r>
      <w:r w:rsidR="00961426">
        <w:t>.</w:t>
      </w:r>
    </w:p>
    <w:p w:rsidR="00465B31" w:rsidRPr="005733F7" w:rsidRDefault="00465B31" w:rsidP="00465B31">
      <w:pPr>
        <w:pStyle w:val="BodyA"/>
        <w:spacing w:before="240" w:after="60"/>
        <w:rPr>
          <w:b/>
          <w:bCs/>
          <w:color w:val="0070C0"/>
          <w:sz w:val="28"/>
          <w:szCs w:val="28"/>
          <w:u w:color="0070C0"/>
        </w:rPr>
      </w:pPr>
      <w:r w:rsidRPr="005733F7">
        <w:rPr>
          <w:b/>
          <w:bCs/>
          <w:color w:val="0070C0"/>
          <w:sz w:val="28"/>
          <w:szCs w:val="28"/>
          <w:u w:color="0070C0"/>
        </w:rPr>
        <w:t>Profile</w:t>
      </w:r>
    </w:p>
    <w:p w:rsidR="00465B31" w:rsidRPr="005733F7" w:rsidRDefault="00E432CF" w:rsidP="00465B31">
      <w:pPr>
        <w:pStyle w:val="Sraopastraipa"/>
        <w:numPr>
          <w:ilvl w:val="0"/>
          <w:numId w:val="1"/>
        </w:numPr>
        <w:tabs>
          <w:tab w:val="num" w:pos="720"/>
        </w:tabs>
        <w:spacing w:before="60" w:after="144" w:line="271" w:lineRule="auto"/>
        <w:ind w:hanging="360"/>
        <w:jc w:val="both"/>
      </w:pPr>
      <w:r>
        <w:t xml:space="preserve">Highly motivated self-learner skilled in problem-solving and </w:t>
      </w:r>
      <w:r w:rsidRPr="003A026D">
        <w:rPr>
          <w:noProof/>
        </w:rPr>
        <w:t>has</w:t>
      </w:r>
      <w:r>
        <w:t xml:space="preserve"> experience with various programming paradigms and</w:t>
      </w:r>
      <w:bookmarkStart w:id="0" w:name="_GoBack"/>
      <w:bookmarkEnd w:id="0"/>
      <w:r>
        <w:t xml:space="preserve"> languages.</w:t>
      </w:r>
    </w:p>
    <w:p w:rsidR="00465B31" w:rsidRPr="005733F7" w:rsidRDefault="00E432CF" w:rsidP="00465B31">
      <w:pPr>
        <w:pStyle w:val="Sraopastraipa"/>
        <w:numPr>
          <w:ilvl w:val="0"/>
          <w:numId w:val="2"/>
        </w:numPr>
        <w:tabs>
          <w:tab w:val="num" w:pos="720"/>
        </w:tabs>
        <w:spacing w:before="60" w:after="144" w:line="271" w:lineRule="auto"/>
        <w:ind w:hanging="360"/>
        <w:jc w:val="both"/>
      </w:pPr>
      <w:r>
        <w:t xml:space="preserve">Proficient writer 2+ years of experience in </w:t>
      </w:r>
      <w:r w:rsidR="003E30FB">
        <w:t xml:space="preserve">the </w:t>
      </w:r>
      <w:r w:rsidRPr="003E30FB">
        <w:rPr>
          <w:noProof/>
        </w:rPr>
        <w:t>blogging</w:t>
      </w:r>
      <w:r>
        <w:t xml:space="preserve"> industry and freelancing</w:t>
      </w:r>
      <w:r w:rsidR="00465B31" w:rsidRPr="005733F7">
        <w:t>.</w:t>
      </w:r>
    </w:p>
    <w:p w:rsidR="00E432CF" w:rsidRDefault="00E432CF" w:rsidP="00465B31">
      <w:pPr>
        <w:pStyle w:val="Sraopastraipa"/>
        <w:numPr>
          <w:ilvl w:val="0"/>
          <w:numId w:val="3"/>
        </w:numPr>
        <w:tabs>
          <w:tab w:val="num" w:pos="720"/>
        </w:tabs>
        <w:spacing w:before="60" w:after="144" w:line="271" w:lineRule="auto"/>
        <w:ind w:hanging="360"/>
        <w:jc w:val="both"/>
      </w:pPr>
      <w:r>
        <w:t>Efficient team worker and capable of maintaining good relationships with surrounding people.</w:t>
      </w:r>
    </w:p>
    <w:p w:rsidR="00E432CF" w:rsidRDefault="00E432CF" w:rsidP="00465B31">
      <w:pPr>
        <w:pStyle w:val="Sraopastraipa"/>
        <w:numPr>
          <w:ilvl w:val="0"/>
          <w:numId w:val="4"/>
        </w:numPr>
        <w:tabs>
          <w:tab w:val="num" w:pos="720"/>
        </w:tabs>
        <w:spacing w:before="60" w:after="144" w:line="271" w:lineRule="auto"/>
        <w:ind w:hanging="360"/>
        <w:jc w:val="both"/>
      </w:pPr>
      <w:r>
        <w:t xml:space="preserve">Has a set of leadership and management skills earned while being a chairman of </w:t>
      </w:r>
      <w:r w:rsidR="003E30FB">
        <w:t xml:space="preserve">a </w:t>
      </w:r>
      <w:r w:rsidRPr="003E30FB">
        <w:rPr>
          <w:noProof/>
        </w:rPr>
        <w:t>local</w:t>
      </w:r>
      <w:r>
        <w:t xml:space="preserve"> organization unit and running </w:t>
      </w:r>
      <w:r w:rsidR="003E30FB">
        <w:t xml:space="preserve">a </w:t>
      </w:r>
      <w:r w:rsidRPr="003E30FB">
        <w:rPr>
          <w:noProof/>
        </w:rPr>
        <w:t>small</w:t>
      </w:r>
      <w:r>
        <w:t xml:space="preserve"> online website.</w:t>
      </w:r>
    </w:p>
    <w:p w:rsidR="00465B31" w:rsidRPr="005733F7" w:rsidRDefault="00465B31" w:rsidP="00465B31">
      <w:pPr>
        <w:pStyle w:val="BodyA"/>
        <w:spacing w:before="240" w:after="60"/>
        <w:rPr>
          <w:b/>
          <w:bCs/>
          <w:color w:val="0070C0"/>
          <w:sz w:val="28"/>
          <w:szCs w:val="28"/>
          <w:u w:color="0070C0"/>
        </w:rPr>
      </w:pPr>
      <w:r w:rsidRPr="005733F7">
        <w:rPr>
          <w:b/>
          <w:bCs/>
          <w:color w:val="0070C0"/>
          <w:sz w:val="28"/>
          <w:szCs w:val="28"/>
          <w:u w:color="0070C0"/>
        </w:rPr>
        <w:t>Experience</w:t>
      </w:r>
    </w:p>
    <w:p w:rsidR="00E432CF" w:rsidRPr="005733F7" w:rsidRDefault="00E432CF" w:rsidP="00465B31">
      <w:pPr>
        <w:pStyle w:val="BodyA"/>
        <w:spacing w:after="60"/>
        <w:rPr>
          <w:color w:val="767171"/>
          <w:u w:color="767171"/>
        </w:rPr>
      </w:pPr>
      <w:r>
        <w:rPr>
          <w:b/>
          <w:bCs/>
        </w:rPr>
        <w:t>Co-founder</w:t>
      </w:r>
      <w:r w:rsidR="00465B31" w:rsidRPr="005733F7">
        <w:rPr>
          <w:b/>
          <w:bCs/>
        </w:rPr>
        <w:t xml:space="preserve"> </w:t>
      </w:r>
      <w:r w:rsidR="00465B31" w:rsidRPr="005733F7">
        <w:t xml:space="preserve">| </w:t>
      </w:r>
      <w:r>
        <w:rPr>
          <w:b/>
          <w:bCs/>
        </w:rPr>
        <w:t>Iniwoo.net</w:t>
      </w:r>
      <w:r w:rsidR="00465B31" w:rsidRPr="005733F7">
        <w:t xml:space="preserve"> </w:t>
      </w:r>
      <w:r w:rsidR="00465B31" w:rsidRPr="005733F7">
        <w:rPr>
          <w:color w:val="767171"/>
          <w:u w:color="767171"/>
        </w:rPr>
        <w:t>|</w:t>
      </w:r>
      <w:r w:rsidR="00465B31" w:rsidRPr="005733F7">
        <w:t xml:space="preserve"> </w:t>
      </w:r>
      <w:r>
        <w:rPr>
          <w:color w:val="767171"/>
          <w:u w:color="767171"/>
        </w:rPr>
        <w:t>May 2018</w:t>
      </w:r>
      <w:r w:rsidR="00465B31" w:rsidRPr="005733F7">
        <w:rPr>
          <w:color w:val="767171"/>
          <w:u w:color="767171"/>
        </w:rPr>
        <w:t xml:space="preserve"> – Present | </w:t>
      </w:r>
      <w:r>
        <w:rPr>
          <w:color w:val="767171"/>
          <w:u w:color="767171"/>
        </w:rPr>
        <w:t>Responsibilities</w:t>
      </w:r>
      <w:r w:rsidR="00465B31" w:rsidRPr="005733F7">
        <w:rPr>
          <w:color w:val="767171"/>
          <w:u w:color="767171"/>
        </w:rPr>
        <w:t>:</w:t>
      </w:r>
    </w:p>
    <w:p w:rsidR="00E432CF" w:rsidRDefault="00E432CF" w:rsidP="00465B31">
      <w:pPr>
        <w:pStyle w:val="Sraopastraipa"/>
        <w:numPr>
          <w:ilvl w:val="0"/>
          <w:numId w:val="8"/>
        </w:numPr>
        <w:tabs>
          <w:tab w:val="num" w:pos="720"/>
        </w:tabs>
        <w:spacing w:before="144" w:after="60" w:line="270" w:lineRule="auto"/>
        <w:ind w:hanging="360"/>
        <w:jc w:val="both"/>
      </w:pPr>
      <w:r>
        <w:t>Maintaining the website on WordPress CMS.</w:t>
      </w:r>
    </w:p>
    <w:p w:rsidR="00465B31" w:rsidRPr="005733F7" w:rsidRDefault="00E432CF" w:rsidP="00465B31">
      <w:pPr>
        <w:pStyle w:val="Sraopastraipa"/>
        <w:numPr>
          <w:ilvl w:val="0"/>
          <w:numId w:val="8"/>
        </w:numPr>
        <w:tabs>
          <w:tab w:val="num" w:pos="720"/>
        </w:tabs>
        <w:spacing w:before="144" w:after="60" w:line="270" w:lineRule="auto"/>
        <w:ind w:hanging="360"/>
        <w:jc w:val="both"/>
      </w:pPr>
      <w:r>
        <w:t>Performing sale pitches for prospective sponsors. 5+ small sponsor deals successful closed.</w:t>
      </w:r>
    </w:p>
    <w:p w:rsidR="00465B31" w:rsidRDefault="00E432CF" w:rsidP="00465B31">
      <w:pPr>
        <w:pStyle w:val="Sraopastraipa"/>
        <w:numPr>
          <w:ilvl w:val="0"/>
          <w:numId w:val="9"/>
        </w:numPr>
        <w:tabs>
          <w:tab w:val="num" w:pos="720"/>
        </w:tabs>
        <w:spacing w:before="144" w:after="60" w:line="270" w:lineRule="auto"/>
        <w:ind w:hanging="360"/>
        <w:jc w:val="both"/>
      </w:pPr>
      <w:r>
        <w:t>Managing a team of writers and seeking for new ones.</w:t>
      </w:r>
    </w:p>
    <w:p w:rsidR="00E432CF" w:rsidRDefault="00E432CF" w:rsidP="00465B31">
      <w:pPr>
        <w:pStyle w:val="Sraopastraipa"/>
        <w:numPr>
          <w:ilvl w:val="0"/>
          <w:numId w:val="9"/>
        </w:numPr>
        <w:tabs>
          <w:tab w:val="num" w:pos="720"/>
        </w:tabs>
        <w:spacing w:before="144" w:after="60" w:line="270" w:lineRule="auto"/>
        <w:ind w:hanging="360"/>
        <w:jc w:val="both"/>
      </w:pPr>
      <w:r>
        <w:t>Content proposal and creation.</w:t>
      </w:r>
    </w:p>
    <w:p w:rsidR="00985932" w:rsidRDefault="00985932" w:rsidP="00465B31">
      <w:pPr>
        <w:pStyle w:val="Sraopastraipa"/>
        <w:numPr>
          <w:ilvl w:val="0"/>
          <w:numId w:val="9"/>
        </w:numPr>
        <w:tabs>
          <w:tab w:val="num" w:pos="720"/>
        </w:tabs>
        <w:spacing w:before="144" w:after="60" w:line="270" w:lineRule="auto"/>
        <w:ind w:hanging="360"/>
        <w:jc w:val="both"/>
      </w:pPr>
      <w:r>
        <w:t>Editorial work.</w:t>
      </w:r>
    </w:p>
    <w:p w:rsidR="00985932" w:rsidRPr="005733F7" w:rsidRDefault="00985932" w:rsidP="00985932">
      <w:pPr>
        <w:pStyle w:val="BodyA"/>
        <w:spacing w:before="240" w:after="60"/>
        <w:rPr>
          <w:color w:val="767171"/>
          <w:u w:color="767171"/>
        </w:rPr>
      </w:pPr>
      <w:r>
        <w:rPr>
          <w:b/>
          <w:bCs/>
        </w:rPr>
        <w:t>Android Developer</w:t>
      </w:r>
      <w:r w:rsidRPr="005733F7">
        <w:rPr>
          <w:b/>
          <w:bCs/>
        </w:rPr>
        <w:t xml:space="preserve"> </w:t>
      </w:r>
      <w:r w:rsidRPr="005733F7">
        <w:t xml:space="preserve">| </w:t>
      </w:r>
      <w:r>
        <w:rPr>
          <w:b/>
          <w:bCs/>
        </w:rPr>
        <w:t>Tech Academy by Barclays</w:t>
      </w:r>
      <w:r w:rsidRPr="005733F7">
        <w:t xml:space="preserve"> </w:t>
      </w:r>
      <w:r>
        <w:rPr>
          <w:color w:val="767171"/>
          <w:u w:color="767171"/>
        </w:rPr>
        <w:t>| February 2017</w:t>
      </w:r>
      <w:r w:rsidRPr="005733F7">
        <w:rPr>
          <w:color w:val="767171"/>
          <w:u w:color="767171"/>
        </w:rPr>
        <w:t xml:space="preserve"> – </w:t>
      </w:r>
      <w:r>
        <w:rPr>
          <w:color w:val="767171"/>
          <w:u w:color="767171"/>
        </w:rPr>
        <w:t>September 2017 | Responsibilities</w:t>
      </w:r>
      <w:r w:rsidRPr="005733F7">
        <w:rPr>
          <w:color w:val="767171"/>
          <w:u w:color="767171"/>
        </w:rPr>
        <w:t>:</w:t>
      </w:r>
    </w:p>
    <w:p w:rsidR="00985932" w:rsidRDefault="00985932" w:rsidP="00985932">
      <w:pPr>
        <w:pStyle w:val="Sraopastraipa"/>
        <w:numPr>
          <w:ilvl w:val="0"/>
          <w:numId w:val="9"/>
        </w:numPr>
        <w:spacing w:before="144" w:after="60" w:line="270" w:lineRule="auto"/>
        <w:ind w:hanging="360"/>
        <w:jc w:val="both"/>
      </w:pPr>
      <w:r>
        <w:t>Development of Android application.</w:t>
      </w:r>
    </w:p>
    <w:p w:rsidR="00985932" w:rsidRPr="005733F7" w:rsidRDefault="00985932" w:rsidP="00985932">
      <w:pPr>
        <w:pStyle w:val="Sraopastraipa"/>
        <w:numPr>
          <w:ilvl w:val="0"/>
          <w:numId w:val="9"/>
        </w:numPr>
        <w:spacing w:before="144" w:after="60" w:line="270" w:lineRule="auto"/>
        <w:ind w:hanging="360"/>
        <w:jc w:val="both"/>
      </w:pPr>
      <w:r>
        <w:t>Being responsive to our team managers at Barclays Lithuania.</w:t>
      </w:r>
    </w:p>
    <w:p w:rsidR="00985932" w:rsidRDefault="00985932" w:rsidP="00985932">
      <w:pPr>
        <w:pStyle w:val="Sraopastraipa"/>
        <w:numPr>
          <w:ilvl w:val="0"/>
          <w:numId w:val="9"/>
        </w:numPr>
        <w:tabs>
          <w:tab w:val="num" w:pos="720"/>
        </w:tabs>
        <w:spacing w:before="144" w:after="60" w:line="270" w:lineRule="auto"/>
        <w:ind w:hanging="360"/>
        <w:jc w:val="both"/>
      </w:pPr>
      <w:r>
        <w:t>Being a good team member.</w:t>
      </w:r>
    </w:p>
    <w:p w:rsidR="00985932" w:rsidRPr="005733F7" w:rsidRDefault="00985932" w:rsidP="00985932">
      <w:pPr>
        <w:pStyle w:val="BodyA"/>
        <w:spacing w:before="240" w:after="60"/>
        <w:rPr>
          <w:color w:val="767171"/>
          <w:u w:color="767171"/>
        </w:rPr>
      </w:pPr>
      <w:r>
        <w:rPr>
          <w:b/>
          <w:bCs/>
        </w:rPr>
        <w:t>Ghostwriter</w:t>
      </w:r>
      <w:r w:rsidRPr="005733F7">
        <w:rPr>
          <w:b/>
          <w:bCs/>
        </w:rPr>
        <w:t xml:space="preserve"> </w:t>
      </w:r>
      <w:r w:rsidRPr="005733F7">
        <w:t xml:space="preserve">| </w:t>
      </w:r>
      <w:r>
        <w:rPr>
          <w:b/>
          <w:bCs/>
        </w:rPr>
        <w:t xml:space="preserve">Freelance </w:t>
      </w:r>
      <w:r>
        <w:rPr>
          <w:color w:val="767171"/>
          <w:u w:color="767171"/>
        </w:rPr>
        <w:t>| July</w:t>
      </w:r>
      <w:r w:rsidRPr="005733F7">
        <w:rPr>
          <w:color w:val="767171"/>
          <w:u w:color="767171"/>
        </w:rPr>
        <w:t xml:space="preserve"> 2016 – </w:t>
      </w:r>
      <w:r>
        <w:rPr>
          <w:color w:val="767171"/>
          <w:u w:color="767171"/>
        </w:rPr>
        <w:t>August 2018 | Responsibilities</w:t>
      </w:r>
      <w:r w:rsidRPr="005733F7">
        <w:rPr>
          <w:color w:val="767171"/>
          <w:u w:color="767171"/>
        </w:rPr>
        <w:t>:</w:t>
      </w:r>
    </w:p>
    <w:p w:rsidR="00985932" w:rsidRDefault="00985932" w:rsidP="00985932">
      <w:pPr>
        <w:pStyle w:val="Sraopastraipa"/>
        <w:numPr>
          <w:ilvl w:val="0"/>
          <w:numId w:val="9"/>
        </w:numPr>
        <w:spacing w:before="144" w:after="60" w:line="270" w:lineRule="auto"/>
        <w:ind w:hanging="360"/>
        <w:jc w:val="both"/>
      </w:pPr>
      <w:r>
        <w:t>High-Quality content proposal and creation.</w:t>
      </w:r>
    </w:p>
    <w:p w:rsidR="00985932" w:rsidRDefault="00961426" w:rsidP="00465B31">
      <w:pPr>
        <w:pStyle w:val="Sraopastraipa"/>
        <w:numPr>
          <w:ilvl w:val="0"/>
          <w:numId w:val="9"/>
        </w:numPr>
        <w:tabs>
          <w:tab w:val="num" w:pos="720"/>
        </w:tabs>
        <w:spacing w:before="144" w:after="60" w:line="270" w:lineRule="auto"/>
        <w:ind w:hanging="360"/>
        <w:jc w:val="both"/>
      </w:pPr>
      <w:r>
        <w:t>Performing</w:t>
      </w:r>
      <w:r w:rsidR="00985932">
        <w:t xml:space="preserve"> SEO optimization</w:t>
      </w:r>
      <w:r>
        <w:t xml:space="preserve"> on articles</w:t>
      </w:r>
      <w:r w:rsidR="00985932">
        <w:t>.</w:t>
      </w:r>
    </w:p>
    <w:p w:rsidR="00465B31" w:rsidRPr="005733F7" w:rsidRDefault="00985932" w:rsidP="00465B31">
      <w:pPr>
        <w:pStyle w:val="BodyA"/>
        <w:spacing w:before="240" w:after="60"/>
        <w:rPr>
          <w:color w:val="767171"/>
          <w:u w:color="767171"/>
        </w:rPr>
      </w:pPr>
      <w:r>
        <w:rPr>
          <w:b/>
          <w:bCs/>
        </w:rPr>
        <w:t>Writer</w:t>
      </w:r>
      <w:r w:rsidR="00465B31" w:rsidRPr="005733F7">
        <w:rPr>
          <w:b/>
          <w:bCs/>
        </w:rPr>
        <w:t xml:space="preserve"> </w:t>
      </w:r>
      <w:r w:rsidR="00465B31" w:rsidRPr="005733F7">
        <w:t xml:space="preserve">| </w:t>
      </w:r>
      <w:r>
        <w:rPr>
          <w:b/>
          <w:bCs/>
        </w:rPr>
        <w:t>WhoDesignToday.com</w:t>
      </w:r>
      <w:r w:rsidR="00465B31" w:rsidRPr="005733F7">
        <w:t xml:space="preserve"> </w:t>
      </w:r>
      <w:r>
        <w:rPr>
          <w:color w:val="767171"/>
          <w:u w:color="767171"/>
        </w:rPr>
        <w:t>| May</w:t>
      </w:r>
      <w:r w:rsidR="00465B31" w:rsidRPr="005733F7">
        <w:rPr>
          <w:color w:val="767171"/>
          <w:u w:color="767171"/>
        </w:rPr>
        <w:t xml:space="preserve"> 2016 – </w:t>
      </w:r>
      <w:r>
        <w:rPr>
          <w:color w:val="767171"/>
          <w:u w:color="767171"/>
        </w:rPr>
        <w:t>August 2016 | Responsibilities</w:t>
      </w:r>
      <w:r w:rsidR="00465B31" w:rsidRPr="005733F7">
        <w:rPr>
          <w:color w:val="767171"/>
          <w:u w:color="767171"/>
        </w:rPr>
        <w:t>:</w:t>
      </w:r>
    </w:p>
    <w:p w:rsidR="00985932" w:rsidRDefault="00985932" w:rsidP="00465B31">
      <w:pPr>
        <w:pStyle w:val="Sraopastraipa"/>
        <w:numPr>
          <w:ilvl w:val="0"/>
          <w:numId w:val="10"/>
        </w:numPr>
        <w:tabs>
          <w:tab w:val="num" w:pos="720"/>
        </w:tabs>
        <w:spacing w:before="144" w:after="60" w:line="270" w:lineRule="auto"/>
        <w:ind w:hanging="360"/>
        <w:jc w:val="both"/>
      </w:pPr>
      <w:r>
        <w:t>Content proposal and creation.</w:t>
      </w:r>
    </w:p>
    <w:p w:rsidR="00465B31" w:rsidRPr="005733F7" w:rsidRDefault="00985932" w:rsidP="00465B31">
      <w:pPr>
        <w:pStyle w:val="Sraopastraipa"/>
        <w:numPr>
          <w:ilvl w:val="0"/>
          <w:numId w:val="10"/>
        </w:numPr>
        <w:tabs>
          <w:tab w:val="num" w:pos="720"/>
        </w:tabs>
        <w:spacing w:before="144" w:after="60" w:line="270" w:lineRule="auto"/>
        <w:ind w:hanging="360"/>
        <w:jc w:val="both"/>
      </w:pPr>
      <w:r>
        <w:t>Search for new prospective writers.</w:t>
      </w:r>
    </w:p>
    <w:p w:rsidR="00465B31" w:rsidRPr="005733F7" w:rsidRDefault="00465B31" w:rsidP="00465B31">
      <w:pPr>
        <w:pStyle w:val="BodyA"/>
        <w:spacing w:before="240" w:after="60" w:line="360" w:lineRule="auto"/>
        <w:rPr>
          <w:b/>
          <w:bCs/>
          <w:color w:val="0070C0"/>
          <w:sz w:val="28"/>
          <w:szCs w:val="28"/>
          <w:u w:color="0070C0"/>
        </w:rPr>
      </w:pPr>
      <w:r w:rsidRPr="005733F7">
        <w:rPr>
          <w:b/>
          <w:bCs/>
          <w:color w:val="0070C0"/>
          <w:sz w:val="28"/>
          <w:szCs w:val="28"/>
          <w:u w:color="0070C0"/>
        </w:rPr>
        <w:t>Education</w:t>
      </w:r>
    </w:p>
    <w:p w:rsidR="00465B31" w:rsidRPr="005733F7" w:rsidRDefault="00985932" w:rsidP="00465B31">
      <w:pPr>
        <w:pStyle w:val="Sraopastraipa"/>
        <w:numPr>
          <w:ilvl w:val="0"/>
          <w:numId w:val="19"/>
        </w:numPr>
        <w:tabs>
          <w:tab w:val="num" w:pos="720"/>
        </w:tabs>
        <w:spacing w:before="60" w:after="60" w:line="270" w:lineRule="auto"/>
        <w:ind w:hanging="360"/>
      </w:pPr>
      <w:r>
        <w:lastRenderedPageBreak/>
        <w:t xml:space="preserve">The University of Sheffield </w:t>
      </w:r>
      <w:r w:rsidR="00465B31" w:rsidRPr="005733F7">
        <w:t xml:space="preserve">— </w:t>
      </w:r>
      <w:r w:rsidRPr="00961426">
        <w:rPr>
          <w:i/>
        </w:rPr>
        <w:t>BSc Computer Science (2018-2021)</w:t>
      </w:r>
    </w:p>
    <w:p w:rsidR="00465B31" w:rsidRPr="005733F7" w:rsidRDefault="00961426" w:rsidP="00465B31">
      <w:pPr>
        <w:pStyle w:val="Sraopastraipa"/>
        <w:numPr>
          <w:ilvl w:val="0"/>
          <w:numId w:val="20"/>
        </w:numPr>
        <w:tabs>
          <w:tab w:val="num" w:pos="720"/>
        </w:tabs>
        <w:spacing w:before="60" w:after="60" w:line="270" w:lineRule="auto"/>
        <w:ind w:hanging="360"/>
      </w:pPr>
      <w:r>
        <w:t>Panev</w:t>
      </w:r>
      <w:r>
        <w:rPr>
          <w:lang w:val="lt-LT"/>
        </w:rPr>
        <w:t>ezys Juozas Balcikonis gymnasium</w:t>
      </w:r>
      <w:r w:rsidR="00465B31" w:rsidRPr="005733F7">
        <w:t xml:space="preserve"> — </w:t>
      </w:r>
      <w:r>
        <w:rPr>
          <w:i/>
          <w:iCs/>
        </w:rPr>
        <w:t>Secondary Education diploma (2016-2018)</w:t>
      </w:r>
    </w:p>
    <w:p w:rsidR="00465B31" w:rsidRPr="005733F7" w:rsidRDefault="00465B31" w:rsidP="00465B31">
      <w:pPr>
        <w:pStyle w:val="BodyA"/>
        <w:spacing w:before="240" w:after="60" w:line="360" w:lineRule="auto"/>
        <w:sectPr w:rsidR="00465B31" w:rsidRPr="005733F7">
          <w:headerReference w:type="default" r:id="rId9"/>
          <w:footerReference w:type="default" r:id="rId10"/>
          <w:pgSz w:w="11900" w:h="16840"/>
          <w:pgMar w:top="1152" w:right="1152" w:bottom="1152" w:left="1152" w:header="720" w:footer="720" w:gutter="0"/>
          <w:cols w:space="720"/>
        </w:sectPr>
      </w:pPr>
      <w:r w:rsidRPr="005733F7">
        <w:rPr>
          <w:b/>
          <w:bCs/>
          <w:color w:val="0070C0"/>
          <w:sz w:val="28"/>
          <w:szCs w:val="28"/>
          <w:u w:color="0070C0"/>
        </w:rPr>
        <w:t>Languages</w:t>
      </w:r>
    </w:p>
    <w:p w:rsidR="00465B31" w:rsidRPr="005733F7" w:rsidRDefault="00465B31" w:rsidP="00985932">
      <w:pPr>
        <w:pStyle w:val="BodyA"/>
        <w:spacing w:after="0" w:line="300" w:lineRule="auto"/>
        <w:ind w:right="16"/>
      </w:pPr>
      <w:r w:rsidRPr="005733F7">
        <w:rPr>
          <w:b/>
          <w:bCs/>
        </w:rPr>
        <w:t>English</w:t>
      </w:r>
      <w:r w:rsidRPr="005733F7">
        <w:t xml:space="preserve"> – </w:t>
      </w:r>
      <w:r w:rsidR="00985932">
        <w:t>Fluent</w:t>
      </w:r>
    </w:p>
    <w:p w:rsidR="00465B31" w:rsidRPr="005733F7" w:rsidRDefault="00465B31" w:rsidP="00465B31">
      <w:pPr>
        <w:pStyle w:val="BodyA"/>
        <w:spacing w:after="0" w:line="300" w:lineRule="auto"/>
      </w:pPr>
      <w:r w:rsidRPr="005733F7">
        <w:rPr>
          <w:b/>
          <w:bCs/>
        </w:rPr>
        <w:t>French</w:t>
      </w:r>
      <w:r w:rsidR="00985932">
        <w:t xml:space="preserve"> – B</w:t>
      </w:r>
      <w:r w:rsidRPr="005733F7">
        <w:t>asic</w:t>
      </w:r>
    </w:p>
    <w:p w:rsidR="000766C5" w:rsidRDefault="00465B31" w:rsidP="00465B31">
      <w:pPr>
        <w:pStyle w:val="BodyA"/>
        <w:spacing w:after="0" w:line="300" w:lineRule="auto"/>
      </w:pPr>
      <w:r w:rsidRPr="005733F7">
        <w:rPr>
          <w:b/>
          <w:bCs/>
        </w:rPr>
        <w:t>Lithuanian</w:t>
      </w:r>
      <w:r w:rsidR="00985932">
        <w:t xml:space="preserve"> – N</w:t>
      </w:r>
      <w:r w:rsidRPr="005733F7">
        <w:t>ative</w:t>
      </w:r>
    </w:p>
    <w:sectPr w:rsidR="000766C5">
      <w:headerReference w:type="default" r:id="rId11"/>
      <w:footerReference w:type="default" r:id="rId12"/>
      <w:type w:val="continuous"/>
      <w:pgSz w:w="11900" w:h="16840"/>
      <w:pgMar w:top="1152" w:right="1152" w:bottom="1152" w:left="1152" w:header="720" w:footer="720" w:gutter="0"/>
      <w:cols w:num="4"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43E7" w:rsidRDefault="00EB43E7">
      <w:r>
        <w:separator/>
      </w:r>
    </w:p>
  </w:endnote>
  <w:endnote w:type="continuationSeparator" w:id="0">
    <w:p w:rsidR="00EB43E7" w:rsidRDefault="00EB4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BA"/>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EB43E7">
    <w:pPr>
      <w:pStyle w:val="Header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EB43E7">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43E7" w:rsidRDefault="00EB43E7">
      <w:r>
        <w:separator/>
      </w:r>
    </w:p>
  </w:footnote>
  <w:footnote w:type="continuationSeparator" w:id="0">
    <w:p w:rsidR="00EB43E7" w:rsidRDefault="00EB43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EB43E7">
    <w:pPr>
      <w:pStyle w:val="HeaderFoo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EB43E7">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B147D"/>
    <w:multiLevelType w:val="multilevel"/>
    <w:tmpl w:val="65528F7C"/>
    <w:styleLink w:val="List1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 w15:restartNumberingAfterBreak="0">
    <w:nsid w:val="07992FDA"/>
    <w:multiLevelType w:val="multilevel"/>
    <w:tmpl w:val="3DB84D92"/>
    <w:styleLink w:val="List10"/>
    <w:lvl w:ilvl="0">
      <w:numFmt w:val="bullet"/>
      <w:lvlText w:val="−"/>
      <w:lvlJc w:val="left"/>
      <w:rPr>
        <w:rFonts w:ascii="Trebuchet MS" w:eastAsia="Trebuchet MS" w:hAnsi="Trebuchet MS" w:cs="Trebuchet MS"/>
        <w:color w:val="0070C0"/>
        <w:position w:val="0"/>
        <w:rtl w:val="0"/>
      </w:rPr>
    </w:lvl>
    <w:lvl w:ilvl="1">
      <w:start w:val="1"/>
      <w:numFmt w:val="bullet"/>
      <w:lvlText w:val=""/>
      <w:lvlJc w:val="left"/>
      <w:rPr>
        <w:rFonts w:ascii="Symbol" w:hAnsi="Symbol" w:hint="default"/>
        <w:b/>
        <w:i w:val="0"/>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 w15:restartNumberingAfterBreak="0">
    <w:nsid w:val="11145D92"/>
    <w:multiLevelType w:val="multilevel"/>
    <w:tmpl w:val="F1921A68"/>
    <w:styleLink w:val="List15"/>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3" w15:restartNumberingAfterBreak="0">
    <w:nsid w:val="19B206A7"/>
    <w:multiLevelType w:val="multilevel"/>
    <w:tmpl w:val="EDCAE624"/>
    <w:styleLink w:val="List2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4" w15:restartNumberingAfterBreak="0">
    <w:nsid w:val="1CEB09AD"/>
    <w:multiLevelType w:val="multilevel"/>
    <w:tmpl w:val="C4CC39D0"/>
    <w:styleLink w:val="List20"/>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5" w15:restartNumberingAfterBreak="0">
    <w:nsid w:val="1CF50D4A"/>
    <w:multiLevelType w:val="multilevel"/>
    <w:tmpl w:val="1F765420"/>
    <w:styleLink w:val="List14"/>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6" w15:restartNumberingAfterBreak="0">
    <w:nsid w:val="1FBB0993"/>
    <w:multiLevelType w:val="multilevel"/>
    <w:tmpl w:val="12C8C8B6"/>
    <w:styleLink w:val="List8"/>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7" w15:restartNumberingAfterBreak="0">
    <w:nsid w:val="2F213EDD"/>
    <w:multiLevelType w:val="multilevel"/>
    <w:tmpl w:val="EB06E290"/>
    <w:styleLink w:val="List24"/>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8" w15:restartNumberingAfterBreak="0">
    <w:nsid w:val="32104543"/>
    <w:multiLevelType w:val="multilevel"/>
    <w:tmpl w:val="C0E81F92"/>
    <w:styleLink w:val="List25"/>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9" w15:restartNumberingAfterBreak="0">
    <w:nsid w:val="399A762F"/>
    <w:multiLevelType w:val="multilevel"/>
    <w:tmpl w:val="61740E8C"/>
    <w:styleLink w:val="List19"/>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0" w15:restartNumberingAfterBreak="0">
    <w:nsid w:val="3B3E7A54"/>
    <w:multiLevelType w:val="multilevel"/>
    <w:tmpl w:val="7A905798"/>
    <w:styleLink w:val="List22"/>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1" w15:restartNumberingAfterBreak="0">
    <w:nsid w:val="40780FC0"/>
    <w:multiLevelType w:val="multilevel"/>
    <w:tmpl w:val="F146C728"/>
    <w:styleLink w:val="List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2" w15:restartNumberingAfterBreak="0">
    <w:nsid w:val="41E478B3"/>
    <w:multiLevelType w:val="multilevel"/>
    <w:tmpl w:val="716E22C6"/>
    <w:styleLink w:val="List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3" w15:restartNumberingAfterBreak="0">
    <w:nsid w:val="44B06450"/>
    <w:multiLevelType w:val="multilevel"/>
    <w:tmpl w:val="175687FC"/>
    <w:styleLink w:val="List5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4" w15:restartNumberingAfterBreak="0">
    <w:nsid w:val="4542483D"/>
    <w:multiLevelType w:val="multilevel"/>
    <w:tmpl w:val="3E721630"/>
    <w:styleLink w:val="List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5" w15:restartNumberingAfterBreak="0">
    <w:nsid w:val="4BF242B6"/>
    <w:multiLevelType w:val="multilevel"/>
    <w:tmpl w:val="E1DA03A2"/>
    <w:styleLink w:val="List23"/>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6" w15:restartNumberingAfterBreak="0">
    <w:nsid w:val="5FC132D7"/>
    <w:multiLevelType w:val="multilevel"/>
    <w:tmpl w:val="21D0A664"/>
    <w:styleLink w:val="List2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7" w15:restartNumberingAfterBreak="0">
    <w:nsid w:val="721D185F"/>
    <w:multiLevelType w:val="multilevel"/>
    <w:tmpl w:val="72E2C906"/>
    <w:styleLink w:val="List4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8" w15:restartNumberingAfterBreak="0">
    <w:nsid w:val="74790FDA"/>
    <w:multiLevelType w:val="multilevel"/>
    <w:tmpl w:val="B58C45E6"/>
    <w:styleLink w:val="List18"/>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9" w15:restartNumberingAfterBreak="0">
    <w:nsid w:val="770851D0"/>
    <w:multiLevelType w:val="multilevel"/>
    <w:tmpl w:val="BA74A336"/>
    <w:styleLink w:val="List13"/>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0" w15:restartNumberingAfterBreak="0">
    <w:nsid w:val="771C3DAC"/>
    <w:multiLevelType w:val="multilevel"/>
    <w:tmpl w:val="47AAA57E"/>
    <w:styleLink w:val="List0"/>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1" w15:restartNumberingAfterBreak="0">
    <w:nsid w:val="7A9163F5"/>
    <w:multiLevelType w:val="multilevel"/>
    <w:tmpl w:val="EB34E540"/>
    <w:styleLink w:val="List3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2" w15:restartNumberingAfterBreak="0">
    <w:nsid w:val="7F68068A"/>
    <w:multiLevelType w:val="multilevel"/>
    <w:tmpl w:val="1318D3DE"/>
    <w:styleLink w:val="List2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3" w15:restartNumberingAfterBreak="0">
    <w:nsid w:val="7FC2011C"/>
    <w:multiLevelType w:val="multilevel"/>
    <w:tmpl w:val="899E0592"/>
    <w:styleLink w:val="List1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num w:numId="1">
    <w:abstractNumId w:val="20"/>
  </w:num>
  <w:num w:numId="2">
    <w:abstractNumId w:val="12"/>
  </w:num>
  <w:num w:numId="3">
    <w:abstractNumId w:val="22"/>
  </w:num>
  <w:num w:numId="4">
    <w:abstractNumId w:val="21"/>
  </w:num>
  <w:num w:numId="5">
    <w:abstractNumId w:val="17"/>
  </w:num>
  <w:num w:numId="6">
    <w:abstractNumId w:val="13"/>
  </w:num>
  <w:num w:numId="7">
    <w:abstractNumId w:val="11"/>
  </w:num>
  <w:num w:numId="8">
    <w:abstractNumId w:val="14"/>
  </w:num>
  <w:num w:numId="9">
    <w:abstractNumId w:val="6"/>
  </w:num>
  <w:num w:numId="10">
    <w:abstractNumId w:val="1"/>
  </w:num>
  <w:num w:numId="11">
    <w:abstractNumId w:val="19"/>
  </w:num>
  <w:num w:numId="12">
    <w:abstractNumId w:val="5"/>
  </w:num>
  <w:num w:numId="13">
    <w:abstractNumId w:val="2"/>
  </w:num>
  <w:num w:numId="14">
    <w:abstractNumId w:val="23"/>
  </w:num>
  <w:num w:numId="15">
    <w:abstractNumId w:val="0"/>
  </w:num>
  <w:num w:numId="16">
    <w:abstractNumId w:val="18"/>
  </w:num>
  <w:num w:numId="17">
    <w:abstractNumId w:val="9"/>
  </w:num>
  <w:num w:numId="18">
    <w:abstractNumId w:val="4"/>
  </w:num>
  <w:num w:numId="19">
    <w:abstractNumId w:val="10"/>
  </w:num>
  <w:num w:numId="20">
    <w:abstractNumId w:val="15"/>
  </w:num>
  <w:num w:numId="21">
    <w:abstractNumId w:val="7"/>
  </w:num>
  <w:num w:numId="22">
    <w:abstractNumId w:val="8"/>
  </w:num>
  <w:num w:numId="23">
    <w:abstractNumId w:val="16"/>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NjW2NDOyMLU0NjRQ0lEKTi0uzszPAykwqgUA3Fk1RiwAAAA="/>
  </w:docVars>
  <w:rsids>
    <w:rsidRoot w:val="00465B31"/>
    <w:rsid w:val="000766C5"/>
    <w:rsid w:val="00383DA2"/>
    <w:rsid w:val="003A026D"/>
    <w:rsid w:val="003E30FB"/>
    <w:rsid w:val="00465B31"/>
    <w:rsid w:val="00961426"/>
    <w:rsid w:val="00985932"/>
    <w:rsid w:val="00E432CF"/>
    <w:rsid w:val="00EB43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12B665-9091-4E5E-8DBD-9B6BDA899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rsid w:val="00465B31"/>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HeaderFooter">
    <w:name w:val="Header &amp; Footer"/>
    <w:rsid w:val="00465B31"/>
    <w:pPr>
      <w:pBdr>
        <w:top w:val="nil"/>
        <w:left w:val="nil"/>
        <w:bottom w:val="nil"/>
        <w:right w:val="nil"/>
        <w:between w:val="nil"/>
        <w:bar w:val="nil"/>
      </w:pBdr>
      <w:tabs>
        <w:tab w:val="right" w:pos="9020"/>
      </w:tabs>
      <w:spacing w:after="0" w:line="240" w:lineRule="auto"/>
    </w:pPr>
    <w:rPr>
      <w:rFonts w:ascii="Helvetica" w:eastAsia="Arial Unicode MS" w:hAnsi="Arial Unicode MS" w:cs="Arial Unicode MS"/>
      <w:color w:val="000000"/>
      <w:sz w:val="24"/>
      <w:szCs w:val="24"/>
      <w:bdr w:val="nil"/>
      <w:lang w:eastAsia="en-GB"/>
    </w:rPr>
  </w:style>
  <w:style w:type="paragraph" w:customStyle="1" w:styleId="BodyA">
    <w:name w:val="Body A"/>
    <w:rsid w:val="00465B31"/>
    <w:pPr>
      <w:pBdr>
        <w:top w:val="nil"/>
        <w:left w:val="nil"/>
        <w:bottom w:val="nil"/>
        <w:right w:val="nil"/>
        <w:between w:val="nil"/>
        <w:bar w:val="nil"/>
      </w:pBdr>
    </w:pPr>
    <w:rPr>
      <w:rFonts w:ascii="Calibri" w:eastAsia="Calibri" w:hAnsi="Calibri" w:cs="Calibri"/>
      <w:color w:val="000000"/>
      <w:u w:color="000000"/>
      <w:bdr w:val="nil"/>
      <w:lang w:val="en-US" w:eastAsia="en-GB"/>
    </w:rPr>
  </w:style>
  <w:style w:type="character" w:customStyle="1" w:styleId="Hyperlink0">
    <w:name w:val="Hyperlink.0"/>
    <w:basedOn w:val="Numatytasispastraiposriftas"/>
    <w:rsid w:val="00465B31"/>
    <w:rPr>
      <w:rFonts w:ascii="Trebuchet MS" w:eastAsia="Trebuchet MS" w:hAnsi="Trebuchet MS" w:cs="Trebuchet MS"/>
      <w:color w:val="262626"/>
      <w:u w:val="single" w:color="262626"/>
      <w:lang w:val="en-US"/>
    </w:rPr>
  </w:style>
  <w:style w:type="paragraph" w:styleId="Sraopastraipa">
    <w:name w:val="List Paragraph"/>
    <w:rsid w:val="00465B31"/>
    <w:pPr>
      <w:pBdr>
        <w:top w:val="nil"/>
        <w:left w:val="nil"/>
        <w:bottom w:val="nil"/>
        <w:right w:val="nil"/>
        <w:between w:val="nil"/>
        <w:bar w:val="nil"/>
      </w:pBdr>
      <w:ind w:left="720"/>
    </w:pPr>
    <w:rPr>
      <w:rFonts w:ascii="Calibri" w:eastAsia="Calibri" w:hAnsi="Calibri" w:cs="Calibri"/>
      <w:color w:val="000000"/>
      <w:u w:color="000000"/>
      <w:bdr w:val="nil"/>
      <w:lang w:val="en-US" w:eastAsia="en-GB"/>
    </w:rPr>
  </w:style>
  <w:style w:type="numbering" w:customStyle="1" w:styleId="List0">
    <w:name w:val="List 0"/>
    <w:basedOn w:val="Sraonra"/>
    <w:rsid w:val="00465B31"/>
    <w:pPr>
      <w:numPr>
        <w:numId w:val="1"/>
      </w:numPr>
    </w:pPr>
  </w:style>
  <w:style w:type="numbering" w:customStyle="1" w:styleId="List1">
    <w:name w:val="List 1"/>
    <w:basedOn w:val="Sraonra"/>
    <w:rsid w:val="00465B31"/>
    <w:pPr>
      <w:numPr>
        <w:numId w:val="2"/>
      </w:numPr>
    </w:pPr>
  </w:style>
  <w:style w:type="numbering" w:customStyle="1" w:styleId="List21">
    <w:name w:val="List 21"/>
    <w:basedOn w:val="Sraonra"/>
    <w:rsid w:val="00465B31"/>
    <w:pPr>
      <w:numPr>
        <w:numId w:val="3"/>
      </w:numPr>
    </w:pPr>
  </w:style>
  <w:style w:type="numbering" w:customStyle="1" w:styleId="List31">
    <w:name w:val="List 31"/>
    <w:basedOn w:val="Sraonra"/>
    <w:rsid w:val="00465B31"/>
    <w:pPr>
      <w:numPr>
        <w:numId w:val="4"/>
      </w:numPr>
    </w:pPr>
  </w:style>
  <w:style w:type="numbering" w:customStyle="1" w:styleId="List41">
    <w:name w:val="List 41"/>
    <w:basedOn w:val="Sraonra"/>
    <w:rsid w:val="00465B31"/>
    <w:pPr>
      <w:numPr>
        <w:numId w:val="5"/>
      </w:numPr>
    </w:pPr>
  </w:style>
  <w:style w:type="numbering" w:customStyle="1" w:styleId="List51">
    <w:name w:val="List 51"/>
    <w:basedOn w:val="Sraonra"/>
    <w:rsid w:val="00465B31"/>
    <w:pPr>
      <w:numPr>
        <w:numId w:val="6"/>
      </w:numPr>
    </w:pPr>
  </w:style>
  <w:style w:type="numbering" w:customStyle="1" w:styleId="List6">
    <w:name w:val="List 6"/>
    <w:basedOn w:val="Sraonra"/>
    <w:rsid w:val="00465B31"/>
    <w:pPr>
      <w:numPr>
        <w:numId w:val="7"/>
      </w:numPr>
    </w:pPr>
  </w:style>
  <w:style w:type="numbering" w:customStyle="1" w:styleId="List7">
    <w:name w:val="List 7"/>
    <w:basedOn w:val="Sraonra"/>
    <w:rsid w:val="00465B31"/>
    <w:pPr>
      <w:numPr>
        <w:numId w:val="8"/>
      </w:numPr>
    </w:pPr>
  </w:style>
  <w:style w:type="numbering" w:customStyle="1" w:styleId="List8">
    <w:name w:val="List 8"/>
    <w:basedOn w:val="Sraonra"/>
    <w:rsid w:val="00465B31"/>
    <w:pPr>
      <w:numPr>
        <w:numId w:val="9"/>
      </w:numPr>
    </w:pPr>
  </w:style>
  <w:style w:type="numbering" w:customStyle="1" w:styleId="List10">
    <w:name w:val="List 10"/>
    <w:basedOn w:val="Sraonra"/>
    <w:rsid w:val="00465B31"/>
    <w:pPr>
      <w:numPr>
        <w:numId w:val="10"/>
      </w:numPr>
    </w:pPr>
  </w:style>
  <w:style w:type="numbering" w:customStyle="1" w:styleId="List13">
    <w:name w:val="List 13"/>
    <w:basedOn w:val="Sraonra"/>
    <w:rsid w:val="00465B31"/>
    <w:pPr>
      <w:numPr>
        <w:numId w:val="11"/>
      </w:numPr>
    </w:pPr>
  </w:style>
  <w:style w:type="numbering" w:customStyle="1" w:styleId="List14">
    <w:name w:val="List 14"/>
    <w:basedOn w:val="Sraonra"/>
    <w:rsid w:val="00465B31"/>
    <w:pPr>
      <w:numPr>
        <w:numId w:val="12"/>
      </w:numPr>
    </w:pPr>
  </w:style>
  <w:style w:type="numbering" w:customStyle="1" w:styleId="List15">
    <w:name w:val="List 15"/>
    <w:basedOn w:val="Sraonra"/>
    <w:rsid w:val="00465B31"/>
    <w:pPr>
      <w:numPr>
        <w:numId w:val="13"/>
      </w:numPr>
    </w:pPr>
  </w:style>
  <w:style w:type="numbering" w:customStyle="1" w:styleId="List16">
    <w:name w:val="List 16"/>
    <w:basedOn w:val="Sraonra"/>
    <w:rsid w:val="00465B31"/>
    <w:pPr>
      <w:numPr>
        <w:numId w:val="14"/>
      </w:numPr>
    </w:pPr>
  </w:style>
  <w:style w:type="numbering" w:customStyle="1" w:styleId="List17">
    <w:name w:val="List 17"/>
    <w:basedOn w:val="Sraonra"/>
    <w:rsid w:val="00465B31"/>
    <w:pPr>
      <w:numPr>
        <w:numId w:val="15"/>
      </w:numPr>
    </w:pPr>
  </w:style>
  <w:style w:type="numbering" w:customStyle="1" w:styleId="List18">
    <w:name w:val="List 18"/>
    <w:basedOn w:val="Sraonra"/>
    <w:rsid w:val="00465B31"/>
    <w:pPr>
      <w:numPr>
        <w:numId w:val="16"/>
      </w:numPr>
    </w:pPr>
  </w:style>
  <w:style w:type="numbering" w:customStyle="1" w:styleId="List19">
    <w:name w:val="List 19"/>
    <w:basedOn w:val="Sraonra"/>
    <w:rsid w:val="00465B31"/>
    <w:pPr>
      <w:numPr>
        <w:numId w:val="17"/>
      </w:numPr>
    </w:pPr>
  </w:style>
  <w:style w:type="numbering" w:customStyle="1" w:styleId="List20">
    <w:name w:val="List 20"/>
    <w:basedOn w:val="Sraonra"/>
    <w:rsid w:val="00465B31"/>
    <w:pPr>
      <w:numPr>
        <w:numId w:val="18"/>
      </w:numPr>
    </w:pPr>
  </w:style>
  <w:style w:type="numbering" w:customStyle="1" w:styleId="List22">
    <w:name w:val="List 22"/>
    <w:basedOn w:val="Sraonra"/>
    <w:rsid w:val="00465B31"/>
    <w:pPr>
      <w:numPr>
        <w:numId w:val="19"/>
      </w:numPr>
    </w:pPr>
  </w:style>
  <w:style w:type="numbering" w:customStyle="1" w:styleId="List23">
    <w:name w:val="List 23"/>
    <w:basedOn w:val="Sraonra"/>
    <w:rsid w:val="00465B31"/>
    <w:pPr>
      <w:numPr>
        <w:numId w:val="20"/>
      </w:numPr>
    </w:pPr>
  </w:style>
  <w:style w:type="numbering" w:customStyle="1" w:styleId="List24">
    <w:name w:val="List 24"/>
    <w:basedOn w:val="Sraonra"/>
    <w:rsid w:val="00465B31"/>
    <w:pPr>
      <w:numPr>
        <w:numId w:val="21"/>
      </w:numPr>
    </w:pPr>
  </w:style>
  <w:style w:type="numbering" w:customStyle="1" w:styleId="List25">
    <w:name w:val="List 25"/>
    <w:basedOn w:val="Sraonra"/>
    <w:rsid w:val="00465B31"/>
    <w:pPr>
      <w:numPr>
        <w:numId w:val="22"/>
      </w:numPr>
    </w:pPr>
  </w:style>
  <w:style w:type="numbering" w:customStyle="1" w:styleId="List26">
    <w:name w:val="List 26"/>
    <w:basedOn w:val="Sraonra"/>
    <w:rsid w:val="00465B31"/>
    <w:pPr>
      <w:numPr>
        <w:numId w:val="23"/>
      </w:numPr>
    </w:pPr>
  </w:style>
  <w:style w:type="numbering" w:customStyle="1" w:styleId="List27">
    <w:name w:val="List 27"/>
    <w:basedOn w:val="Sraonra"/>
    <w:rsid w:val="00465B31"/>
    <w:pPr>
      <w:numPr>
        <w:numId w:val="24"/>
      </w:numPr>
    </w:pPr>
  </w:style>
  <w:style w:type="character" w:styleId="Hipersaitas">
    <w:name w:val="Hyperlink"/>
    <w:basedOn w:val="Numatytasispastraiposriftas"/>
    <w:uiPriority w:val="99"/>
    <w:unhideWhenUsed/>
    <w:rsid w:val="00E432C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edin.com/in/simonaspetkeviciu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imonas.petk@gmail.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327</Words>
  <Characters>1865</Characters>
  <Application>Microsoft Office Word</Application>
  <DocSecurity>0</DocSecurity>
  <Lines>15</Lines>
  <Paragraphs>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Danske Bank</Company>
  <LinksUpToDate>false</LinksUpToDate>
  <CharactersWithSpaces>2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Sakalauskas</dc:creator>
  <cp:keywords/>
  <dc:description/>
  <cp:lastModifiedBy>„Windows“ vartotojas</cp:lastModifiedBy>
  <cp:revision>5</cp:revision>
  <dcterms:created xsi:type="dcterms:W3CDTF">2019-01-15T15:23:00Z</dcterms:created>
  <dcterms:modified xsi:type="dcterms:W3CDTF">2019-03-08T17:01:00Z</dcterms:modified>
</cp:coreProperties>
</file>